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A7AE8" w14:textId="77777777" w:rsidR="009006F0" w:rsidRPr="005B0084" w:rsidRDefault="00A27F54" w:rsidP="005B0084">
      <w:pPr>
        <w:pStyle w:val="Heading2"/>
        <w:pBdr>
          <w:bottom w:val="none" w:sz="0" w:space="0" w:color="auto"/>
        </w:pBdr>
        <w:rPr>
          <w:rFonts w:ascii="Arial" w:hAnsi="Arial"/>
          <w:color w:val="auto"/>
          <w:sz w:val="40"/>
          <w:szCs w:val="40"/>
        </w:rPr>
      </w:pPr>
      <w:r w:rsidRPr="005B0084">
        <w:rPr>
          <w:rFonts w:ascii="Arial" w:hAnsi="Arial"/>
          <w:color w:val="auto"/>
          <w:sz w:val="40"/>
          <w:szCs w:val="40"/>
        </w:rPr>
        <w:t>Request for Deferment or Suspension of Studies For</w:t>
      </w:r>
      <w:r w:rsidR="004707B3" w:rsidRPr="005B0084">
        <w:rPr>
          <w:rFonts w:ascii="Arial" w:hAnsi="Arial"/>
          <w:color w:val="auto"/>
          <w:sz w:val="40"/>
          <w:szCs w:val="40"/>
        </w:rPr>
        <w:t>m</w:t>
      </w:r>
    </w:p>
    <w:tbl>
      <w:tblPr>
        <w:tblStyle w:val="PlainTable11"/>
        <w:tblW w:w="5000" w:type="pct"/>
        <w:tblLook w:val="01E0" w:firstRow="1" w:lastRow="1" w:firstColumn="1" w:lastColumn="1" w:noHBand="0" w:noVBand="0"/>
      </w:tblPr>
      <w:tblGrid>
        <w:gridCol w:w="3730"/>
        <w:gridCol w:w="3112"/>
        <w:gridCol w:w="3114"/>
      </w:tblGrid>
      <w:tr w:rsidR="005B0084" w:rsidRPr="005B0084" w14:paraId="2A0A7AEA" w14:textId="77777777" w:rsidTr="005B0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2A0A7AE9" w14:textId="77777777" w:rsidR="00A27F54" w:rsidRPr="005B0084" w:rsidRDefault="00A27F54" w:rsidP="00126201">
            <w:pPr>
              <w:pStyle w:val="Heading1"/>
              <w:outlineLvl w:val="0"/>
              <w:rPr>
                <w:rFonts w:ascii="Arial" w:hAnsi="Arial"/>
                <w:color w:val="auto"/>
                <w:sz w:val="20"/>
                <w:szCs w:val="20"/>
              </w:rPr>
            </w:pPr>
            <w:r w:rsidRPr="005B0084">
              <w:rPr>
                <w:rFonts w:ascii="Arial" w:hAnsi="Arial"/>
                <w:color w:val="auto"/>
                <w:sz w:val="20"/>
                <w:szCs w:val="20"/>
              </w:rPr>
              <w:t>Student Details</w:t>
            </w:r>
          </w:p>
        </w:tc>
      </w:tr>
      <w:tr w:rsidR="005B0084" w:rsidRPr="005B0084" w14:paraId="2A0A7AED" w14:textId="77777777" w:rsidTr="005B0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EB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i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  <w:t>Name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AEC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5B0084" w:rsidRPr="005B0084" w14:paraId="2A0A7AF0" w14:textId="77777777" w:rsidTr="005B008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EE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i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  <w:t>Student ID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AEF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5B0084" w:rsidRPr="005B0084" w14:paraId="2A0A7AF3" w14:textId="77777777" w:rsidTr="005B0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F1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i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  <w:t>Contact Phone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AF2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5B0084" w:rsidRPr="005B0084" w14:paraId="2A0A7AF6" w14:textId="77777777" w:rsidTr="005B008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F4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i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  <w:t>Course Group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AF5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5B0084" w:rsidRPr="005B0084" w14:paraId="2A0A7AF9" w14:textId="77777777" w:rsidTr="005B0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F7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i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  <w:t>Expected Length of Absence (weeks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AF8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5B0084" w:rsidRPr="005B0084" w14:paraId="2A0A7AFC" w14:textId="77777777" w:rsidTr="005B0084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FA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i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  <w:t>Your Reason(s) for Deferment or Allowable Suspens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AFB" w14:textId="77777777" w:rsidR="00A27F54" w:rsidRPr="005B0084" w:rsidRDefault="00A27F54" w:rsidP="00126201">
            <w:pPr>
              <w:pStyle w:val="Heading1"/>
              <w:outlineLvl w:val="0"/>
              <w:rPr>
                <w:rFonts w:ascii="Arial" w:eastAsia="Arial Unicode MS" w:hAnsi="Arial"/>
                <w:color w:val="auto"/>
                <w:sz w:val="20"/>
                <w:szCs w:val="20"/>
                <w:lang w:eastAsia="en-AU"/>
              </w:rPr>
            </w:pPr>
          </w:p>
        </w:tc>
      </w:tr>
      <w:tr w:rsidR="005B0084" w:rsidRPr="005B0084" w14:paraId="2A0A7B02" w14:textId="77777777" w:rsidTr="005B0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3" w:type="pct"/>
          </w:tcPr>
          <w:p w14:paraId="2A0A7AFD" w14:textId="77777777" w:rsidR="00A27F54" w:rsidRPr="005B0084" w:rsidRDefault="00A27F54" w:rsidP="00126201">
            <w:pPr>
              <w:pStyle w:val="Heading1"/>
              <w:outlineLvl w:val="0"/>
              <w:rPr>
                <w:rFonts w:ascii="Arial" w:hAnsi="Arial"/>
                <w:color w:val="auto"/>
                <w:sz w:val="20"/>
                <w:szCs w:val="20"/>
                <w:lang w:eastAsia="en-AU"/>
              </w:rPr>
            </w:pPr>
            <w:r w:rsidRPr="005B0084">
              <w:rPr>
                <w:rFonts w:ascii="Arial" w:hAnsi="Arial"/>
                <w:color w:val="auto"/>
                <w:sz w:val="20"/>
                <w:szCs w:val="20"/>
                <w:lang w:eastAsia="en-AU"/>
              </w:rPr>
              <w:t>Details &amp; Evidence</w:t>
            </w:r>
          </w:p>
          <w:p w14:paraId="2A0A7AFE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  <w:lang w:eastAsia="en-AU"/>
              </w:rPr>
            </w:pPr>
            <w:r w:rsidRPr="005B0084">
              <w:rPr>
                <w:rFonts w:ascii="Arial" w:hAnsi="Arial" w:cs="Arial"/>
                <w:color w:val="auto"/>
                <w:szCs w:val="20"/>
                <w:lang w:eastAsia="en-AU"/>
              </w:rPr>
              <w:t>(Please provide as much details as possible)</w:t>
            </w:r>
          </w:p>
          <w:p w14:paraId="2A0A7AFF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  <w:lang w:eastAsia="en-AU"/>
              </w:rPr>
            </w:pPr>
            <w:r w:rsidRPr="005B0084">
              <w:rPr>
                <w:rFonts w:ascii="Arial" w:hAnsi="Arial" w:cs="Arial"/>
                <w:color w:val="auto"/>
                <w:szCs w:val="20"/>
                <w:lang w:eastAsia="en-AU"/>
              </w:rPr>
              <w:t>Note: Relevant evidence is required. Attach any supporting documents with this form to support your application.</w:t>
            </w:r>
          </w:p>
          <w:p w14:paraId="2A0A7B00" w14:textId="77777777" w:rsidR="00A27F54" w:rsidRPr="005B0084" w:rsidRDefault="00A27F54" w:rsidP="003E64BD">
            <w:pPr>
              <w:rPr>
                <w:b w:val="0"/>
                <w:bCs w:val="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7" w:type="pct"/>
            <w:gridSpan w:val="2"/>
          </w:tcPr>
          <w:p w14:paraId="2A0A7B01" w14:textId="77777777" w:rsidR="00A27F54" w:rsidRPr="005B0084" w:rsidRDefault="00A27F54" w:rsidP="003E64BD">
            <w:pPr>
              <w:rPr>
                <w:rFonts w:eastAsia="Arial Unicode MS"/>
                <w:lang w:eastAsia="en-AU"/>
              </w:rPr>
            </w:pPr>
          </w:p>
        </w:tc>
      </w:tr>
      <w:tr w:rsidR="005B0084" w:rsidRPr="005B0084" w14:paraId="2A0A7B04" w14:textId="77777777" w:rsidTr="005B0084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2A0A7B03" w14:textId="77777777" w:rsidR="00A27F54" w:rsidRPr="005B0084" w:rsidRDefault="00A27F54" w:rsidP="00126201">
            <w:pPr>
              <w:pStyle w:val="Heading1"/>
              <w:outlineLvl w:val="0"/>
              <w:rPr>
                <w:rFonts w:ascii="Arial" w:hAnsi="Arial"/>
                <w:color w:val="auto"/>
                <w:sz w:val="20"/>
                <w:szCs w:val="20"/>
              </w:rPr>
            </w:pPr>
            <w:r w:rsidRPr="005B0084">
              <w:rPr>
                <w:rFonts w:ascii="Arial" w:hAnsi="Arial"/>
                <w:color w:val="auto"/>
                <w:sz w:val="20"/>
                <w:szCs w:val="20"/>
              </w:rPr>
              <w:t>Student Declaration &amp; Signature</w:t>
            </w:r>
          </w:p>
        </w:tc>
      </w:tr>
      <w:tr w:rsidR="005B0084" w:rsidRPr="005B0084" w14:paraId="2A0A7B06" w14:textId="77777777" w:rsidTr="005B0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2A0A7B05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  <w:lang w:eastAsia="en-AU"/>
              </w:rPr>
            </w:pPr>
            <w:r w:rsidRPr="005B0084">
              <w:rPr>
                <w:rFonts w:ascii="Arial" w:hAnsi="Arial" w:cs="Arial"/>
                <w:color w:val="auto"/>
                <w:szCs w:val="20"/>
                <w:lang w:eastAsia="en-AU"/>
              </w:rPr>
              <w:t>All reasons given above are accurate and true. I also recognise my course progress obligations according to the Department of Home Affairs (DHA).</w:t>
            </w:r>
          </w:p>
        </w:tc>
      </w:tr>
      <w:tr w:rsidR="005B0084" w:rsidRPr="005B0084" w14:paraId="2A0A7B09" w14:textId="77777777" w:rsidTr="005B008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6" w:type="pct"/>
            <w:gridSpan w:val="2"/>
          </w:tcPr>
          <w:p w14:paraId="2A0A7B07" w14:textId="77777777" w:rsidR="00A27F54" w:rsidRPr="005B0084" w:rsidRDefault="00A27F54" w:rsidP="003E64BD">
            <w:pPr>
              <w:rPr>
                <w:rFonts w:eastAsia="Arial Unicode MS"/>
                <w:b w:val="0"/>
                <w:iCs/>
                <w:lang w:eastAsia="en-AU"/>
              </w:rPr>
            </w:pPr>
            <w:r w:rsidRPr="005B0084">
              <w:rPr>
                <w:rFonts w:eastAsia="Arial Unicode MS"/>
                <w:iCs/>
                <w:lang w:eastAsia="en-AU"/>
              </w:rPr>
              <w:t>Sign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64" w:type="pct"/>
          </w:tcPr>
          <w:p w14:paraId="2A0A7B08" w14:textId="77777777" w:rsidR="00A27F54" w:rsidRPr="005B0084" w:rsidRDefault="00A27F54" w:rsidP="003E64BD">
            <w:pPr>
              <w:rPr>
                <w:rFonts w:eastAsia="Arial Unicode MS"/>
                <w:b w:val="0"/>
                <w:iCs/>
                <w:lang w:eastAsia="en-AU"/>
              </w:rPr>
            </w:pPr>
            <w:r w:rsidRPr="005B0084">
              <w:rPr>
                <w:rFonts w:eastAsia="Arial Unicode MS"/>
                <w:iCs/>
                <w:lang w:eastAsia="en-AU"/>
              </w:rPr>
              <w:t>Date:</w:t>
            </w:r>
          </w:p>
        </w:tc>
      </w:tr>
    </w:tbl>
    <w:p w14:paraId="2A0A7B0A" w14:textId="77777777" w:rsidR="009F4AF9" w:rsidRPr="005B0084" w:rsidRDefault="009F4AF9">
      <w:pPr>
        <w:spacing w:before="0" w:beforeAutospacing="0" w:after="0" w:afterAutospacing="0" w:line="240" w:lineRule="auto"/>
        <w:rPr>
          <w:b/>
          <w:bCs/>
        </w:rPr>
      </w:pPr>
      <w:r w:rsidRPr="005B0084">
        <w:br w:type="page"/>
      </w:r>
    </w:p>
    <w:p w14:paraId="2A0A7B0B" w14:textId="77777777" w:rsidR="00A27F54" w:rsidRPr="005B0084" w:rsidRDefault="00A27F54" w:rsidP="00A27F54">
      <w:pPr>
        <w:pStyle w:val="Heading2"/>
        <w:rPr>
          <w:rFonts w:ascii="Arial" w:hAnsi="Arial"/>
          <w:color w:val="auto"/>
          <w:sz w:val="20"/>
          <w:szCs w:val="20"/>
        </w:rPr>
      </w:pPr>
      <w:r w:rsidRPr="005B0084">
        <w:rPr>
          <w:rFonts w:ascii="Arial" w:hAnsi="Arial"/>
          <w:color w:val="auto"/>
          <w:sz w:val="20"/>
          <w:szCs w:val="20"/>
        </w:rPr>
        <w:lastRenderedPageBreak/>
        <w:t>Office Use Only</w:t>
      </w:r>
    </w:p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3059"/>
        <w:gridCol w:w="3753"/>
        <w:gridCol w:w="3144"/>
      </w:tblGrid>
      <w:tr w:rsidR="005B0084" w:rsidRPr="005B0084" w14:paraId="2A0A7B0F" w14:textId="77777777" w:rsidTr="00A27F54">
        <w:trPr>
          <w:trHeight w:val="362"/>
        </w:trPr>
        <w:tc>
          <w:tcPr>
            <w:tcW w:w="1536" w:type="pct"/>
            <w:shd w:val="clear" w:color="auto" w:fill="D9D9D9" w:themeFill="background1" w:themeFillShade="D9"/>
            <w:vAlign w:val="center"/>
          </w:tcPr>
          <w:p w14:paraId="2A0A7B0C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Received by:</w:t>
            </w:r>
          </w:p>
        </w:tc>
        <w:tc>
          <w:tcPr>
            <w:tcW w:w="1885" w:type="pct"/>
            <w:shd w:val="clear" w:color="auto" w:fill="auto"/>
            <w:vAlign w:val="center"/>
          </w:tcPr>
          <w:p w14:paraId="2A0A7B0D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</w:p>
        </w:tc>
        <w:tc>
          <w:tcPr>
            <w:tcW w:w="1579" w:type="pct"/>
            <w:shd w:val="clear" w:color="auto" w:fill="auto"/>
            <w:vAlign w:val="center"/>
          </w:tcPr>
          <w:p w14:paraId="2A0A7B0E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Date:</w:t>
            </w:r>
          </w:p>
        </w:tc>
      </w:tr>
      <w:tr w:rsidR="005B0084" w:rsidRPr="005B0084" w14:paraId="2A0A7B12" w14:textId="77777777" w:rsidTr="00A27F54">
        <w:trPr>
          <w:trHeight w:val="740"/>
        </w:trPr>
        <w:tc>
          <w:tcPr>
            <w:tcW w:w="1536" w:type="pct"/>
            <w:shd w:val="clear" w:color="auto" w:fill="D9D9D9" w:themeFill="background1" w:themeFillShade="D9"/>
            <w:vAlign w:val="center"/>
          </w:tcPr>
          <w:p w14:paraId="2A0A7B10" w14:textId="7BD27A9E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 xml:space="preserve">Valid Evidence Sighted and/or </w:t>
            </w:r>
            <w:r w:rsidR="00013C46" w:rsidRPr="005B0084">
              <w:rPr>
                <w:rFonts w:ascii="Arial" w:hAnsi="Arial" w:cs="Arial"/>
                <w:color w:val="auto"/>
                <w:szCs w:val="20"/>
              </w:rPr>
              <w:t>collected</w:t>
            </w:r>
          </w:p>
        </w:tc>
        <w:tc>
          <w:tcPr>
            <w:tcW w:w="3464" w:type="pct"/>
            <w:gridSpan w:val="2"/>
            <w:shd w:val="clear" w:color="auto" w:fill="auto"/>
            <w:vAlign w:val="center"/>
          </w:tcPr>
          <w:p w14:paraId="2A0A7B11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</w:p>
        </w:tc>
      </w:tr>
      <w:tr w:rsidR="005B0084" w:rsidRPr="005B0084" w14:paraId="2A0A7B16" w14:textId="77777777" w:rsidTr="00A27F54">
        <w:trPr>
          <w:trHeight w:val="377"/>
        </w:trPr>
        <w:tc>
          <w:tcPr>
            <w:tcW w:w="1536" w:type="pct"/>
            <w:vMerge w:val="restart"/>
            <w:shd w:val="clear" w:color="auto" w:fill="D9D9D9" w:themeFill="background1" w:themeFillShade="D9"/>
            <w:vAlign w:val="center"/>
          </w:tcPr>
          <w:p w14:paraId="2A0A7B13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Decision</w:t>
            </w:r>
          </w:p>
        </w:tc>
        <w:tc>
          <w:tcPr>
            <w:tcW w:w="1885" w:type="pct"/>
            <w:shd w:val="clear" w:color="auto" w:fill="auto"/>
            <w:vAlign w:val="center"/>
          </w:tcPr>
          <w:p w14:paraId="2A0A7B14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Deferral Granted</w:t>
            </w:r>
          </w:p>
        </w:tc>
        <w:tc>
          <w:tcPr>
            <w:tcW w:w="1579" w:type="pct"/>
            <w:shd w:val="clear" w:color="auto" w:fill="auto"/>
            <w:vAlign w:val="center"/>
          </w:tcPr>
          <w:p w14:paraId="2A0A7B15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From:                To:</w:t>
            </w:r>
          </w:p>
        </w:tc>
      </w:tr>
      <w:tr w:rsidR="005B0084" w:rsidRPr="005B0084" w14:paraId="2A0A7B1A" w14:textId="77777777" w:rsidTr="00A27F54">
        <w:trPr>
          <w:trHeight w:val="362"/>
        </w:trPr>
        <w:tc>
          <w:tcPr>
            <w:tcW w:w="1536" w:type="pct"/>
            <w:vMerge/>
            <w:shd w:val="clear" w:color="auto" w:fill="auto"/>
            <w:vAlign w:val="center"/>
          </w:tcPr>
          <w:p w14:paraId="2A0A7B17" w14:textId="77777777" w:rsidR="00A27F54" w:rsidRPr="005B0084" w:rsidRDefault="00A27F54" w:rsidP="003E64BD"/>
        </w:tc>
        <w:tc>
          <w:tcPr>
            <w:tcW w:w="1885" w:type="pct"/>
            <w:shd w:val="clear" w:color="auto" w:fill="auto"/>
            <w:vAlign w:val="center"/>
          </w:tcPr>
          <w:p w14:paraId="2A0A7B18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Deferral not Granted</w:t>
            </w:r>
          </w:p>
        </w:tc>
        <w:tc>
          <w:tcPr>
            <w:tcW w:w="1579" w:type="pct"/>
            <w:shd w:val="clear" w:color="auto" w:fill="auto"/>
            <w:vAlign w:val="center"/>
          </w:tcPr>
          <w:p w14:paraId="2A0A7B19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Reason:</w:t>
            </w:r>
          </w:p>
        </w:tc>
      </w:tr>
      <w:tr w:rsidR="005B0084" w:rsidRPr="005B0084" w14:paraId="2A0A7B1E" w14:textId="77777777" w:rsidTr="00A27F54">
        <w:trPr>
          <w:trHeight w:val="362"/>
        </w:trPr>
        <w:tc>
          <w:tcPr>
            <w:tcW w:w="1536" w:type="pct"/>
            <w:vMerge/>
            <w:shd w:val="clear" w:color="auto" w:fill="auto"/>
            <w:vAlign w:val="center"/>
          </w:tcPr>
          <w:p w14:paraId="2A0A7B1B" w14:textId="77777777" w:rsidR="00A27F54" w:rsidRPr="005B0084" w:rsidRDefault="00A27F54" w:rsidP="00A27F54"/>
        </w:tc>
        <w:tc>
          <w:tcPr>
            <w:tcW w:w="1885" w:type="pct"/>
            <w:shd w:val="clear" w:color="auto" w:fill="auto"/>
            <w:vAlign w:val="center"/>
          </w:tcPr>
          <w:p w14:paraId="2A0A7B1C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Suspension Granted</w:t>
            </w:r>
          </w:p>
        </w:tc>
        <w:tc>
          <w:tcPr>
            <w:tcW w:w="1579" w:type="pct"/>
            <w:shd w:val="clear" w:color="auto" w:fill="auto"/>
            <w:vAlign w:val="center"/>
          </w:tcPr>
          <w:p w14:paraId="2A0A7B1D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From:                To:</w:t>
            </w:r>
          </w:p>
        </w:tc>
      </w:tr>
      <w:tr w:rsidR="005B0084" w:rsidRPr="005B0084" w14:paraId="2A0A7B22" w14:textId="77777777" w:rsidTr="00A27F54">
        <w:trPr>
          <w:trHeight w:val="377"/>
        </w:trPr>
        <w:tc>
          <w:tcPr>
            <w:tcW w:w="1536" w:type="pct"/>
            <w:vMerge/>
            <w:shd w:val="clear" w:color="auto" w:fill="auto"/>
            <w:vAlign w:val="center"/>
          </w:tcPr>
          <w:p w14:paraId="2A0A7B1F" w14:textId="77777777" w:rsidR="00A27F54" w:rsidRPr="005B0084" w:rsidRDefault="00A27F54" w:rsidP="00A27F54"/>
        </w:tc>
        <w:tc>
          <w:tcPr>
            <w:tcW w:w="1885" w:type="pct"/>
            <w:shd w:val="clear" w:color="auto" w:fill="auto"/>
            <w:vAlign w:val="center"/>
          </w:tcPr>
          <w:p w14:paraId="2A0A7B20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Suspension not Granted</w:t>
            </w:r>
          </w:p>
        </w:tc>
        <w:tc>
          <w:tcPr>
            <w:tcW w:w="1579" w:type="pct"/>
            <w:shd w:val="clear" w:color="auto" w:fill="auto"/>
            <w:vAlign w:val="center"/>
          </w:tcPr>
          <w:p w14:paraId="2A0A7B21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Reason:</w:t>
            </w:r>
          </w:p>
        </w:tc>
      </w:tr>
      <w:tr w:rsidR="005B0084" w:rsidRPr="005B0084" w14:paraId="2A0A7B25" w14:textId="77777777" w:rsidTr="00A27F54">
        <w:trPr>
          <w:trHeight w:val="740"/>
        </w:trPr>
        <w:tc>
          <w:tcPr>
            <w:tcW w:w="1536" w:type="pct"/>
            <w:shd w:val="clear" w:color="auto" w:fill="D9D9D9" w:themeFill="background1" w:themeFillShade="D9"/>
            <w:vAlign w:val="center"/>
          </w:tcPr>
          <w:p w14:paraId="2A0A7B23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If granted, likely Impact on Course Duration</w:t>
            </w:r>
          </w:p>
        </w:tc>
        <w:tc>
          <w:tcPr>
            <w:tcW w:w="3464" w:type="pct"/>
            <w:gridSpan w:val="2"/>
            <w:shd w:val="clear" w:color="auto" w:fill="auto"/>
            <w:vAlign w:val="center"/>
          </w:tcPr>
          <w:p w14:paraId="2A0A7B24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</w:p>
        </w:tc>
      </w:tr>
      <w:tr w:rsidR="005B0084" w:rsidRPr="005B0084" w14:paraId="2A0A7B29" w14:textId="77777777" w:rsidTr="00A27F54">
        <w:trPr>
          <w:trHeight w:val="951"/>
        </w:trPr>
        <w:tc>
          <w:tcPr>
            <w:tcW w:w="1536" w:type="pct"/>
            <w:shd w:val="clear" w:color="auto" w:fill="D9D9D9" w:themeFill="background1" w:themeFillShade="D9"/>
            <w:vAlign w:val="center"/>
          </w:tcPr>
          <w:p w14:paraId="2A0A7B26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Signature:</w:t>
            </w:r>
          </w:p>
        </w:tc>
        <w:tc>
          <w:tcPr>
            <w:tcW w:w="1885" w:type="pct"/>
            <w:shd w:val="clear" w:color="auto" w:fill="auto"/>
            <w:vAlign w:val="center"/>
          </w:tcPr>
          <w:p w14:paraId="2A0A7B27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</w:p>
        </w:tc>
        <w:tc>
          <w:tcPr>
            <w:tcW w:w="1579" w:type="pct"/>
            <w:shd w:val="clear" w:color="auto" w:fill="auto"/>
            <w:vAlign w:val="center"/>
          </w:tcPr>
          <w:p w14:paraId="2A0A7B28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Date:</w:t>
            </w:r>
          </w:p>
        </w:tc>
      </w:tr>
      <w:tr w:rsidR="005B0084" w:rsidRPr="005B0084" w14:paraId="2A0A7B2C" w14:textId="77777777" w:rsidTr="00A27F54">
        <w:trPr>
          <w:trHeight w:val="1103"/>
        </w:trPr>
        <w:tc>
          <w:tcPr>
            <w:tcW w:w="1536" w:type="pct"/>
            <w:shd w:val="clear" w:color="auto" w:fill="D9D9D9" w:themeFill="background1" w:themeFillShade="D9"/>
            <w:vAlign w:val="center"/>
          </w:tcPr>
          <w:p w14:paraId="2A0A7B2A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Follow-up action</w:t>
            </w:r>
          </w:p>
        </w:tc>
        <w:tc>
          <w:tcPr>
            <w:tcW w:w="3464" w:type="pct"/>
            <w:gridSpan w:val="2"/>
            <w:shd w:val="clear" w:color="auto" w:fill="auto"/>
            <w:vAlign w:val="center"/>
          </w:tcPr>
          <w:p w14:paraId="2A0A7B2B" w14:textId="77777777" w:rsidR="00A27F54" w:rsidRPr="005B0084" w:rsidRDefault="00A27F54" w:rsidP="00126201">
            <w:pPr>
              <w:pStyle w:val="Subtitle"/>
              <w:rPr>
                <w:rFonts w:ascii="Arial" w:hAnsi="Arial" w:cs="Arial"/>
                <w:color w:val="auto"/>
                <w:szCs w:val="20"/>
              </w:rPr>
            </w:pPr>
            <w:r w:rsidRPr="005B0084">
              <w:rPr>
                <w:rFonts w:ascii="Arial" w:hAnsi="Arial" w:cs="Arial"/>
                <w:color w:val="auto"/>
                <w:szCs w:val="20"/>
              </w:rPr>
              <w:t>If granted, forward the singed form to Student Admissions Officer for update of student’s eCOE and course duration. If declined, advise the student of the outcome in writing.</w:t>
            </w:r>
          </w:p>
        </w:tc>
      </w:tr>
    </w:tbl>
    <w:p w14:paraId="2A0A7B2D" w14:textId="77777777" w:rsidR="00A27F54" w:rsidRPr="005B0084" w:rsidRDefault="00A27F54" w:rsidP="00A27F54"/>
    <w:sectPr w:rsidR="00A27F54" w:rsidRPr="005B0084" w:rsidSect="00681239">
      <w:headerReference w:type="default" r:id="rId7"/>
      <w:footerReference w:type="default" r:id="rId8"/>
      <w:pgSz w:w="11900" w:h="16840"/>
      <w:pgMar w:top="1702" w:right="1080" w:bottom="1440" w:left="1080" w:header="708" w:footer="17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A7B30" w14:textId="77777777" w:rsidR="008035AB" w:rsidRDefault="008035AB" w:rsidP="007C57B9">
      <w:pPr>
        <w:spacing w:before="0" w:after="0" w:line="240" w:lineRule="auto"/>
      </w:pPr>
      <w:r>
        <w:separator/>
      </w:r>
    </w:p>
  </w:endnote>
  <w:endnote w:type="continuationSeparator" w:id="0">
    <w:p w14:paraId="2A0A7B31" w14:textId="77777777" w:rsidR="008035AB" w:rsidRDefault="008035AB" w:rsidP="007C57B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宋体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4673246"/>
      <w:docPartObj>
        <w:docPartGallery w:val="Page Numbers (Bottom of Page)"/>
        <w:docPartUnique/>
      </w:docPartObj>
    </w:sdtPr>
    <w:sdtEndPr/>
    <w:sdtContent>
      <w:p w14:paraId="2A0A7B35" w14:textId="77777777" w:rsidR="005B0084" w:rsidRDefault="00681239" w:rsidP="005B0084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inorHAnsi" w:hAnsiTheme="minorHAnsi" w:cstheme="minorBidi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CE8" w:rsidRPr="006A2CE8">
          <w:rPr>
            <w:b/>
            <w:noProof/>
            <w:lang w:val="zh-CN"/>
          </w:rPr>
          <w:t>1</w:t>
        </w:r>
        <w:r>
          <w:rPr>
            <w:b/>
            <w:noProof/>
            <w:lang w:val="zh-CN"/>
          </w:rPr>
          <w:fldChar w:fldCharType="end"/>
        </w:r>
        <w:r w:rsidR="006A2CE8">
          <w:rPr>
            <w:b/>
            <w:lang w:val="zh-CN"/>
          </w:rPr>
          <w:t xml:space="preserve"> | </w:t>
        </w:r>
        <w:r w:rsidR="005B0084">
          <w:rPr>
            <w:color w:val="7F7F7F" w:themeColor="background1" w:themeShade="7F"/>
            <w:spacing w:val="60"/>
          </w:rPr>
          <w:t>Page</w:t>
        </w:r>
      </w:p>
    </w:sdtContent>
  </w:sdt>
  <w:p w14:paraId="2A0A7B36" w14:textId="77777777" w:rsidR="006A2CE8" w:rsidRPr="001A3D9A" w:rsidRDefault="006A2CE8" w:rsidP="006A2CE8">
    <w:pPr>
      <w:spacing w:before="0" w:beforeAutospacing="0" w:after="0" w:afterAutospacing="0" w:line="240" w:lineRule="auto"/>
      <w:rPr>
        <w:color w:val="201F1E"/>
        <w:sz w:val="18"/>
        <w:szCs w:val="18"/>
        <w:shd w:val="clear" w:color="auto" w:fill="FFFFFF"/>
      </w:rPr>
    </w:pPr>
    <w:r w:rsidRPr="001A3D9A">
      <w:rPr>
        <w:color w:val="201F1E"/>
        <w:sz w:val="18"/>
        <w:szCs w:val="18"/>
        <w:shd w:val="clear" w:color="auto" w:fill="FFFFFF"/>
      </w:rPr>
      <w:t>Australian Business Studies | Version 1.0- April 2022</w:t>
    </w:r>
  </w:p>
  <w:p w14:paraId="2A0A7B37" w14:textId="77777777" w:rsidR="006A2CE8" w:rsidRPr="001A3D9A" w:rsidRDefault="006A2CE8" w:rsidP="006A2CE8">
    <w:pPr>
      <w:spacing w:before="0" w:beforeAutospacing="0" w:after="0" w:afterAutospacing="0" w:line="240" w:lineRule="auto"/>
      <w:rPr>
        <w:color w:val="201F1E"/>
        <w:sz w:val="18"/>
        <w:szCs w:val="18"/>
        <w:shd w:val="clear" w:color="auto" w:fill="FFFFFF"/>
      </w:rPr>
    </w:pPr>
    <w:r w:rsidRPr="001A3D9A">
      <w:rPr>
        <w:color w:val="201F1E"/>
        <w:sz w:val="18"/>
        <w:szCs w:val="18"/>
        <w:shd w:val="clear" w:color="auto" w:fill="FFFFFF"/>
      </w:rPr>
      <w:t>RTO Code: 41355 | CRICOS Code: TBA</w:t>
    </w:r>
  </w:p>
  <w:p w14:paraId="2A0A7B38" w14:textId="77777777" w:rsidR="006A2CE8" w:rsidRPr="001A3D9A" w:rsidRDefault="006A2CE8" w:rsidP="006A2CE8">
    <w:pPr>
      <w:spacing w:before="0" w:beforeAutospacing="0" w:after="0" w:afterAutospacing="0" w:line="240" w:lineRule="auto"/>
      <w:rPr>
        <w:color w:val="201F1E"/>
        <w:sz w:val="18"/>
        <w:szCs w:val="18"/>
        <w:shd w:val="clear" w:color="auto" w:fill="FFFFFF"/>
      </w:rPr>
    </w:pPr>
    <w:r w:rsidRPr="001A3D9A">
      <w:rPr>
        <w:color w:val="201F1E"/>
        <w:sz w:val="18"/>
        <w:szCs w:val="18"/>
        <w:shd w:val="clear" w:color="auto" w:fill="FFFFFF"/>
      </w:rPr>
      <w:t>Email: </w:t>
    </w:r>
    <w:hyperlink r:id="rId1" w:history="1">
      <w:r w:rsidRPr="001A3D9A">
        <w:rPr>
          <w:rStyle w:val="Hyperlink"/>
          <w:sz w:val="18"/>
          <w:szCs w:val="18"/>
        </w:rPr>
        <w:t>info@abstudies.com.au</w:t>
      </w:r>
    </w:hyperlink>
    <w:r w:rsidRPr="001A3D9A">
      <w:rPr>
        <w:sz w:val="18"/>
        <w:szCs w:val="18"/>
      </w:rPr>
      <w:t xml:space="preserve">  </w:t>
    </w:r>
    <w:r w:rsidRPr="001A3D9A">
      <w:rPr>
        <w:color w:val="201F1E"/>
        <w:sz w:val="18"/>
        <w:szCs w:val="18"/>
        <w:shd w:val="clear" w:color="auto" w:fill="FFFFFF"/>
      </w:rPr>
      <w:t xml:space="preserve"> </w:t>
    </w:r>
  </w:p>
  <w:p w14:paraId="2A0A7B39" w14:textId="77777777" w:rsidR="007C57B9" w:rsidRPr="001E597A" w:rsidRDefault="006A2CE8" w:rsidP="006A2CE8">
    <w:pPr>
      <w:spacing w:before="0" w:beforeAutospacing="0" w:after="0" w:afterAutospacing="0"/>
      <w:rPr>
        <w:rFonts w:asciiTheme="majorHAnsi" w:eastAsia="Calibri" w:hAnsiTheme="majorHAnsi" w:cstheme="majorHAnsi"/>
        <w:noProof/>
        <w:sz w:val="16"/>
        <w:szCs w:val="16"/>
        <w:lang w:val="en-AU" w:eastAsia="en-AU"/>
      </w:rPr>
    </w:pPr>
    <w:r w:rsidRPr="001A3D9A">
      <w:rPr>
        <w:color w:val="201F1E"/>
        <w:sz w:val="18"/>
        <w:szCs w:val="18"/>
        <w:shd w:val="clear" w:color="auto" w:fill="FFFFFF"/>
      </w:rPr>
      <w:t xml:space="preserve">Website: </w:t>
    </w:r>
    <w:hyperlink r:id="rId2" w:history="1">
      <w:r w:rsidRPr="001A3D9A">
        <w:rPr>
          <w:rStyle w:val="Hyperlink"/>
          <w:sz w:val="18"/>
          <w:szCs w:val="18"/>
        </w:rPr>
        <w:t>www.abstudies.com.au</w:t>
      </w:r>
    </w:hyperlink>
    <w:r>
      <w:rPr>
        <w:rStyle w:val="Hyperlink"/>
        <w:sz w:val="18"/>
        <w:szCs w:val="18"/>
      </w:rPr>
      <w:t xml:space="preserve"> </w:t>
    </w:r>
    <w:r w:rsidRPr="00666760">
      <w:t xml:space="preserve"> </w:t>
    </w:r>
    <w:r>
      <w:t xml:space="preserve"> </w:t>
    </w:r>
    <w:r w:rsidRPr="00CA3FC4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A7B2E" w14:textId="77777777" w:rsidR="008035AB" w:rsidRDefault="008035AB" w:rsidP="007C57B9">
      <w:pPr>
        <w:spacing w:before="0" w:after="0" w:line="240" w:lineRule="auto"/>
      </w:pPr>
      <w:r>
        <w:separator/>
      </w:r>
    </w:p>
  </w:footnote>
  <w:footnote w:type="continuationSeparator" w:id="0">
    <w:p w14:paraId="2A0A7B2F" w14:textId="77777777" w:rsidR="008035AB" w:rsidRDefault="008035AB" w:rsidP="007C57B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A7B33" w14:textId="331370A7" w:rsidR="00341562" w:rsidRPr="00D33AFC" w:rsidRDefault="00013C46" w:rsidP="006A2CE8">
    <w:pPr>
      <w:pStyle w:val="Title"/>
      <w:ind w:right="200"/>
      <w:jc w:val="right"/>
      <w:rPr>
        <w:sz w:val="40"/>
        <w:lang w:eastAsia="zh-CN"/>
      </w:rPr>
    </w:pPr>
    <w:r>
      <w:rPr>
        <w:noProof/>
        <w:sz w:val="40"/>
      </w:rPr>
      <w:pict w14:anchorId="1089FFF1">
        <v:group id="_x0000_s1028" style="position:absolute;left:0;text-align:left;margin-left:124.2pt;margin-top:-42pt;width:477pt;height:78.35pt;flip:x;z-index:-251658240;mso-position-horizontal-relative:page;mso-width-relative:margin;mso-height-relative:margin" coordsize="64335,138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">
          <v:shape id="_x0000_s1029" style="position:absolute;width:64335;height:13873;visibility:visible;mso-wrap-style:square;v-text-anchor:middle" coordsize="4382738,930020" path="m3371850,473107c3094196,170212,2717673,,2325148,l,,,930021r4382739,c4003643,930021,3639979,765620,3371850,473107xe" fillcolor="#c00000" stroked="f">
            <v:stroke joinstyle="miter"/>
            <v:path arrowok="t" o:connecttype="custom" o:connectlocs="4949635,705762;3413151,0;0,0;0,1387367;6433547,1387367;4949635,705762" o:connectangles="0,0,0,0,0,0"/>
          </v:shape>
          <v:shape id="_x0000_s1030" style="position:absolute;left:3720;top:2;width:55971;height:13869;visibility:visible;mso-wrap-style:square;v-text-anchor:middle" coordsize="4382738,93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" path="m3371850,473107c3094196,170212,2717673,,2325148,l,,,930021r4382739,c4003643,930021,3639979,765620,3371850,473107xe" fillcolor="#1f3763 [1604]" stroked="f">
            <v:stroke joinstyle="miter"/>
            <v:path arrowok="t" o:connecttype="custom" o:connectlocs="4306120,705494;2969398,0;0,0;0,1386840;5597105,1386840;4306120,705494" o:connectangles="0,0,0,0,0,0"/>
          </v:shape>
          <w10:wrap anchorx="page"/>
        </v:group>
      </w:pict>
    </w:r>
    <w:r w:rsidR="006A2CE8" w:rsidRPr="006A2CE8">
      <w:rPr>
        <w:noProof/>
        <w:sz w:val="40"/>
      </w:rPr>
      <w:drawing>
        <wp:anchor distT="0" distB="0" distL="114300" distR="114300" simplePos="0" relativeHeight="251668480" behindDoc="0" locked="0" layoutInCell="1" allowOverlap="1" wp14:anchorId="2A0A7B3D" wp14:editId="2A0A7B3E">
          <wp:simplePos x="0" y="0"/>
          <wp:positionH relativeFrom="column">
            <wp:posOffset>-66675</wp:posOffset>
          </wp:positionH>
          <wp:positionV relativeFrom="paragraph">
            <wp:posOffset>-430530</wp:posOffset>
          </wp:positionV>
          <wp:extent cx="1304925" cy="923925"/>
          <wp:effectExtent l="19050" t="0" r="9525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F1E92"/>
    <w:multiLevelType w:val="hybridMultilevel"/>
    <w:tmpl w:val="11983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B72F9"/>
    <w:multiLevelType w:val="hybridMultilevel"/>
    <w:tmpl w:val="035E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D6EE6"/>
    <w:multiLevelType w:val="hybridMultilevel"/>
    <w:tmpl w:val="6B90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104F4"/>
    <w:multiLevelType w:val="hybridMultilevel"/>
    <w:tmpl w:val="7E782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C3EA3"/>
    <w:multiLevelType w:val="hybridMultilevel"/>
    <w:tmpl w:val="2ADEF540"/>
    <w:lvl w:ilvl="0" w:tplc="CEE4AC9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5C4F40"/>
    <w:multiLevelType w:val="hybridMultilevel"/>
    <w:tmpl w:val="FA449FE4"/>
    <w:lvl w:ilvl="0" w:tplc="5122E880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046703"/>
    <w:multiLevelType w:val="hybridMultilevel"/>
    <w:tmpl w:val="35A8F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E45CE8"/>
    <w:multiLevelType w:val="hybridMultilevel"/>
    <w:tmpl w:val="CE7E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292177">
    <w:abstractNumId w:val="3"/>
  </w:num>
  <w:num w:numId="2" w16cid:durableId="1478109845">
    <w:abstractNumId w:val="1"/>
  </w:num>
  <w:num w:numId="3" w16cid:durableId="678654517">
    <w:abstractNumId w:val="6"/>
  </w:num>
  <w:num w:numId="4" w16cid:durableId="1824813220">
    <w:abstractNumId w:val="7"/>
  </w:num>
  <w:num w:numId="5" w16cid:durableId="1170682869">
    <w:abstractNumId w:val="2"/>
  </w:num>
  <w:num w:numId="6" w16cid:durableId="1803692235">
    <w:abstractNumId w:val="0"/>
  </w:num>
  <w:num w:numId="7" w16cid:durableId="1558396510">
    <w:abstractNumId w:val="5"/>
  </w:num>
  <w:num w:numId="8" w16cid:durableId="12969060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TAxMzU1MDczNTZS0lEKTi0uzszPAykwrAUAnPn8fywAAAA="/>
  </w:docVars>
  <w:rsids>
    <w:rsidRoot w:val="004C5115"/>
    <w:rsid w:val="00006F89"/>
    <w:rsid w:val="00013C46"/>
    <w:rsid w:val="00047446"/>
    <w:rsid w:val="000B4A27"/>
    <w:rsid w:val="00101B80"/>
    <w:rsid w:val="00126201"/>
    <w:rsid w:val="0013326E"/>
    <w:rsid w:val="001350D3"/>
    <w:rsid w:val="001855DC"/>
    <w:rsid w:val="001A60B9"/>
    <w:rsid w:val="001C46BC"/>
    <w:rsid w:val="001C5D4B"/>
    <w:rsid w:val="001D375A"/>
    <w:rsid w:val="001E597A"/>
    <w:rsid w:val="00214291"/>
    <w:rsid w:val="002D31A6"/>
    <w:rsid w:val="002F2E23"/>
    <w:rsid w:val="002F4414"/>
    <w:rsid w:val="00302062"/>
    <w:rsid w:val="00312EAB"/>
    <w:rsid w:val="00341562"/>
    <w:rsid w:val="00365872"/>
    <w:rsid w:val="00372583"/>
    <w:rsid w:val="003945A0"/>
    <w:rsid w:val="003C0740"/>
    <w:rsid w:val="003E74D1"/>
    <w:rsid w:val="00427443"/>
    <w:rsid w:val="00433C55"/>
    <w:rsid w:val="00435560"/>
    <w:rsid w:val="0045078D"/>
    <w:rsid w:val="00464117"/>
    <w:rsid w:val="004707B3"/>
    <w:rsid w:val="0047161D"/>
    <w:rsid w:val="00491CBC"/>
    <w:rsid w:val="004C5115"/>
    <w:rsid w:val="004C67B0"/>
    <w:rsid w:val="004D2637"/>
    <w:rsid w:val="004F10A6"/>
    <w:rsid w:val="0052220D"/>
    <w:rsid w:val="00553CA9"/>
    <w:rsid w:val="00576EBF"/>
    <w:rsid w:val="00596A77"/>
    <w:rsid w:val="005A3F0E"/>
    <w:rsid w:val="005B0084"/>
    <w:rsid w:val="005D5BCE"/>
    <w:rsid w:val="0061651E"/>
    <w:rsid w:val="00623907"/>
    <w:rsid w:val="00661B95"/>
    <w:rsid w:val="00681239"/>
    <w:rsid w:val="006A2CE8"/>
    <w:rsid w:val="006A6CB4"/>
    <w:rsid w:val="006E27F3"/>
    <w:rsid w:val="007114B6"/>
    <w:rsid w:val="007126AB"/>
    <w:rsid w:val="00723881"/>
    <w:rsid w:val="00751C63"/>
    <w:rsid w:val="00765882"/>
    <w:rsid w:val="0079450E"/>
    <w:rsid w:val="00795D31"/>
    <w:rsid w:val="007C57B9"/>
    <w:rsid w:val="007C5B15"/>
    <w:rsid w:val="007C7A69"/>
    <w:rsid w:val="008035AB"/>
    <w:rsid w:val="00852DDF"/>
    <w:rsid w:val="008531EF"/>
    <w:rsid w:val="008B360B"/>
    <w:rsid w:val="008C4B1E"/>
    <w:rsid w:val="008D6DEF"/>
    <w:rsid w:val="008E4692"/>
    <w:rsid w:val="008E7503"/>
    <w:rsid w:val="009132B0"/>
    <w:rsid w:val="0091633B"/>
    <w:rsid w:val="009204EF"/>
    <w:rsid w:val="0093210B"/>
    <w:rsid w:val="009E7CC1"/>
    <w:rsid w:val="009F4AF9"/>
    <w:rsid w:val="009F4B6D"/>
    <w:rsid w:val="00A1521A"/>
    <w:rsid w:val="00A27519"/>
    <w:rsid w:val="00A27F54"/>
    <w:rsid w:val="00A34BC0"/>
    <w:rsid w:val="00A54512"/>
    <w:rsid w:val="00A769CC"/>
    <w:rsid w:val="00AA4930"/>
    <w:rsid w:val="00AB0270"/>
    <w:rsid w:val="00AC2B9E"/>
    <w:rsid w:val="00AC6B28"/>
    <w:rsid w:val="00AD4EE6"/>
    <w:rsid w:val="00B75953"/>
    <w:rsid w:val="00BA1B2C"/>
    <w:rsid w:val="00BD4331"/>
    <w:rsid w:val="00BE3C0E"/>
    <w:rsid w:val="00C07BC1"/>
    <w:rsid w:val="00C66410"/>
    <w:rsid w:val="00C83AD7"/>
    <w:rsid w:val="00C90127"/>
    <w:rsid w:val="00C917AE"/>
    <w:rsid w:val="00C92BC9"/>
    <w:rsid w:val="00C92C77"/>
    <w:rsid w:val="00CB5505"/>
    <w:rsid w:val="00CB6714"/>
    <w:rsid w:val="00D16E5F"/>
    <w:rsid w:val="00D276AD"/>
    <w:rsid w:val="00D47C36"/>
    <w:rsid w:val="00D65A41"/>
    <w:rsid w:val="00D81653"/>
    <w:rsid w:val="00DD7CD8"/>
    <w:rsid w:val="00E31D7D"/>
    <w:rsid w:val="00E85E21"/>
    <w:rsid w:val="00EE74E7"/>
    <w:rsid w:val="00F06318"/>
    <w:rsid w:val="00F32428"/>
    <w:rsid w:val="00F43EC1"/>
    <w:rsid w:val="00FE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A7AE8"/>
  <w15:docId w15:val="{27F1C190-C18C-4D8D-9DF9-802FB632A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6BC"/>
    <w:pPr>
      <w:spacing w:before="100" w:beforeAutospacing="1" w:after="100" w:afterAutospacing="1" w:line="276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126201"/>
    <w:pPr>
      <w:widowControl w:val="0"/>
      <w:autoSpaceDE w:val="0"/>
      <w:autoSpaceDN w:val="0"/>
      <w:outlineLvl w:val="0"/>
    </w:pPr>
    <w:rPr>
      <w:rFonts w:asciiTheme="majorHAnsi" w:eastAsia="Arial" w:hAnsiTheme="majorHAnsi"/>
      <w:b/>
      <w:bCs/>
      <w:color w:val="000000" w:themeColor="text1"/>
      <w:sz w:val="28"/>
      <w:szCs w:val="1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20D"/>
    <w:pPr>
      <w:pBdr>
        <w:bottom w:val="dotted" w:sz="4" w:space="1" w:color="136691"/>
      </w:pBdr>
      <w:outlineLvl w:val="1"/>
    </w:pPr>
    <w:rPr>
      <w:rFonts w:ascii="Verdana" w:hAnsi="Verdana"/>
      <w:b/>
      <w:bCs/>
      <w:color w:val="136691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6201"/>
    <w:rPr>
      <w:rFonts w:asciiTheme="majorHAnsi" w:eastAsia="Arial" w:hAnsiTheme="majorHAnsi" w:cs="Arial"/>
      <w:b/>
      <w:bCs/>
      <w:color w:val="000000" w:themeColor="text1"/>
      <w:sz w:val="2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2220D"/>
    <w:rPr>
      <w:rFonts w:ascii="Verdana" w:hAnsi="Verdana" w:cs="Arial"/>
      <w:b/>
      <w:bCs/>
      <w:color w:val="136691"/>
      <w:sz w:val="28"/>
      <w:szCs w:val="22"/>
    </w:rPr>
  </w:style>
  <w:style w:type="paragraph" w:styleId="Header">
    <w:name w:val="header"/>
    <w:basedOn w:val="Normal"/>
    <w:link w:val="HeaderChar"/>
    <w:uiPriority w:val="99"/>
    <w:unhideWhenUsed/>
    <w:rsid w:val="007C57B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7B9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nhideWhenUsed/>
    <w:rsid w:val="00CB5505"/>
    <w:pPr>
      <w:tabs>
        <w:tab w:val="center" w:pos="4680"/>
        <w:tab w:val="right" w:pos="9360"/>
      </w:tabs>
      <w:spacing w:before="0" w:beforeAutospacing="0" w:after="0" w:afterAutospacing="0"/>
    </w:pPr>
    <w:rPr>
      <w:sz w:val="18"/>
      <w:szCs w:val="18"/>
      <w:lang w:eastAsia="en-AU"/>
    </w:rPr>
  </w:style>
  <w:style w:type="character" w:customStyle="1" w:styleId="FooterChar">
    <w:name w:val="Footer Char"/>
    <w:basedOn w:val="DefaultParagraphFont"/>
    <w:link w:val="Footer"/>
    <w:rsid w:val="00CB5505"/>
    <w:rPr>
      <w:rFonts w:ascii="Arial" w:hAnsi="Arial" w:cs="Arial"/>
      <w:sz w:val="18"/>
      <w:szCs w:val="18"/>
      <w:lang w:eastAsia="en-AU"/>
    </w:rPr>
  </w:style>
  <w:style w:type="table" w:styleId="TableGrid">
    <w:name w:val="Table Grid"/>
    <w:basedOn w:val="TableNormal"/>
    <w:uiPriority w:val="39"/>
    <w:rsid w:val="007C57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C57B9"/>
    <w:pPr>
      <w:spacing w:beforeAutospacing="1" w:afterAutospacing="1"/>
    </w:pPr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A769CC"/>
    <w:pPr>
      <w:spacing w:before="0" w:beforeAutospacing="0" w:after="160" w:afterAutospacing="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AU"/>
    </w:rPr>
  </w:style>
  <w:style w:type="character" w:styleId="Hyperlink">
    <w:name w:val="Hyperlink"/>
    <w:basedOn w:val="DefaultParagraphFont"/>
    <w:uiPriority w:val="99"/>
    <w:unhideWhenUsed/>
    <w:rsid w:val="004F10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4F10A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6201"/>
    <w:pPr>
      <w:numPr>
        <w:ilvl w:val="1"/>
      </w:numPr>
      <w:spacing w:after="160"/>
    </w:pPr>
    <w:rPr>
      <w:rFonts w:asciiTheme="minorHAnsi" w:hAnsiTheme="minorHAnsi" w:cstheme="minorBidi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26201"/>
    <w:rPr>
      <w:rFonts w:eastAsiaTheme="minorEastAsia"/>
      <w:color w:val="000000" w:themeColor="text1"/>
      <w:spacing w:val="15"/>
      <w:sz w:val="20"/>
      <w:szCs w:val="22"/>
    </w:rPr>
  </w:style>
  <w:style w:type="character" w:styleId="Emphasis">
    <w:name w:val="Emphasis"/>
    <w:aliases w:val="Raymond Body"/>
    <w:basedOn w:val="DefaultParagraphFont"/>
    <w:uiPriority w:val="20"/>
    <w:qFormat/>
    <w:rsid w:val="00372583"/>
    <w:rPr>
      <w:rFonts w:asciiTheme="minorHAnsi" w:hAnsiTheme="minorHAnsi"/>
      <w:color w:val="000000" w:themeColor="text1"/>
      <w:sz w:val="20"/>
      <w:szCs w:val="20"/>
    </w:rPr>
  </w:style>
  <w:style w:type="paragraph" w:styleId="Title">
    <w:name w:val="Title"/>
    <w:next w:val="Normal"/>
    <w:link w:val="TitleChar"/>
    <w:uiPriority w:val="10"/>
    <w:qFormat/>
    <w:rsid w:val="009F4AF9"/>
    <w:pPr>
      <w:contextualSpacing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F4AF9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  <w:lang w:val="en-AU"/>
    </w:rPr>
  </w:style>
  <w:style w:type="table" w:customStyle="1" w:styleId="PlainTable11">
    <w:name w:val="Plain Table 11"/>
    <w:basedOn w:val="TableNormal"/>
    <w:uiPriority w:val="41"/>
    <w:rsid w:val="005B00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4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5311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bstudies.com.au" TargetMode="External"/><Relationship Id="rId1" Type="http://schemas.openxmlformats.org/officeDocument/2006/relationships/hyperlink" Target="mailto:info@abstudies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Dawda</dc:creator>
  <cp:keywords/>
  <dc:description/>
  <cp:lastModifiedBy>Divya</cp:lastModifiedBy>
  <cp:revision>15</cp:revision>
  <dcterms:created xsi:type="dcterms:W3CDTF">2020-11-05T01:50:00Z</dcterms:created>
  <dcterms:modified xsi:type="dcterms:W3CDTF">2022-06-11T10:41:00Z</dcterms:modified>
</cp:coreProperties>
</file>